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8e6e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f05b47e-8f50-4bce-9625-640e6cff745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fb4b6b8-4a81-4229-a4e1-1822d7ed94ca"/>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8:22Z</dcterms:created>
  <dcterms:modified xsi:type="dcterms:W3CDTF">2023-08-10T21:2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